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1C20" w:rsidRDefault="00932A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C01C20" w:rsidRDefault="00C01C2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C01C20" w:rsidRDefault="00932AF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rsidR="00C01C20" w:rsidRDefault="00932AF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rsidR="00C01C20" w:rsidRDefault="00932AF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rsidR="00C01C20" w:rsidRDefault="00C01C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01C20" w:rsidRDefault="00C01C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01C20" w:rsidRDefault="00C01C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REQUEST FOR CUSTOMER FEEDBACK </w:t>
      </w:r>
    </w:p>
    <w:p w:rsidR="00C01C20" w:rsidRDefault="00C01C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C01C20" w:rsidRDefault="00C01C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932A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 xml:space="preserve">We hope </w:t>
      </w:r>
      <w:r>
        <w:rPr>
          <w:color w:val="000000"/>
        </w:rPr>
        <w:t>that you have had a chance to evaluate our [PRODUCT], and we would like for you to give us some feedback. The total satisfaction of our customers, e</w:t>
      </w:r>
      <w:r>
        <w:t>specially after</w:t>
      </w:r>
      <w:r>
        <w:rPr>
          <w:color w:val="000000"/>
        </w:rPr>
        <w:t xml:space="preserve"> purchase, is </w:t>
      </w:r>
      <w:r>
        <w:t>very</w:t>
      </w:r>
      <w:r>
        <w:rPr>
          <w:color w:val="000000"/>
        </w:rPr>
        <w:t xml:space="preserve"> important to us. </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01C20" w:rsidRDefault="00932A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e would like to ask that you complete the attached survey from [NAME OF YOUR COMPANY] as it is our customers who make our business </w:t>
      </w:r>
      <w:r>
        <w:t>the success it is</w:t>
      </w:r>
      <w:r>
        <w:rPr>
          <w:color w:val="000000"/>
        </w:rPr>
        <w:t>. We, therefore, want to make sure that the purchase of a [PRODUCT] is a satisfying experience for</w:t>
      </w:r>
      <w:r>
        <w:t xml:space="preserve"> our clients</w:t>
      </w:r>
      <w:r>
        <w:rPr>
          <w:color w:val="000000"/>
        </w:rPr>
        <w:t>.</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01C20" w:rsidRDefault="00932A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e greatly appreciate your response to this survey. Should you require any immediate assistance, or would prefer to respond by telephone, please </w:t>
      </w:r>
      <w:r>
        <w:t>do not hesitate</w:t>
      </w:r>
      <w:r>
        <w:rPr>
          <w:color w:val="000000"/>
        </w:rPr>
        <w:t xml:space="preserve"> to contact us at [NUMBER] between [TIME FRAME]. We would welcome any </w:t>
      </w:r>
      <w:r>
        <w:t>feedback</w:t>
      </w:r>
      <w:r>
        <w:rPr>
          <w:color w:val="000000"/>
        </w:rPr>
        <w:t xml:space="preserve"> you may have.</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932A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DETAILS]</w:t>
      </w:r>
    </w:p>
    <w:p w:rsidR="00C01C20" w:rsidRDefault="00932AF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01C20" w:rsidRDefault="00C01C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C01C20" w:rsidSect="00C01C20">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2AFC" w:rsidRDefault="00932AFC" w:rsidP="00C01C20">
      <w:r>
        <w:separator/>
      </w:r>
    </w:p>
  </w:endnote>
  <w:endnote w:type="continuationSeparator" w:id="0">
    <w:p w:rsidR="00932AFC" w:rsidRDefault="00932AFC" w:rsidP="00C01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1C20" w:rsidRDefault="00932AF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C01C20" w:rsidRDefault="00932AF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C01C20" w:rsidRDefault="00932AF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C01C20" w:rsidRDefault="00BC798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932AFC">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2AFC" w:rsidRDefault="00932AFC" w:rsidP="00C01C20">
      <w:r>
        <w:separator/>
      </w:r>
    </w:p>
  </w:footnote>
  <w:footnote w:type="continuationSeparator" w:id="0">
    <w:p w:rsidR="00932AFC" w:rsidRDefault="00932AFC" w:rsidP="00C01C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cwMjM1NjQwNTVW0lEKTi0uzszPAykwrAUAd5MrfSwAAAA="/>
    <w:docVar w:name="Description" w:val="Want to request feedback from your customers after purchasing your product or service? Open communication with your customers indicates professionalism and works towards the reputation of your business. TemplateGuru has samples of letters to help you communicate with your customers professionally.  Download examples of letters from TemplateGuru. There are many other sales and marketing letter templates for you to browse here. https://www.templateguru.co.za/templates/sales&amp;marketing/"/>
    <w:docVar w:name="Excerpt" w:val="We hope that you have had a chance to evaluate our [PRODUCT], and we would like for you to give us some feedback. The total satisfaction of our customers, especially after purchase, is very important to us."/>
    <w:docVar w:name="Tags" w:val="market analysis, business documents, entrepreneurship, entrepreneur, guideline, checklist, request for customer feedback template, request for customer feedback example, how to create a request for customer feedback letter, what is a request for customer feedback letter"/>
  </w:docVars>
  <w:rsids>
    <w:rsidRoot w:val="00C01C20"/>
    <w:rsid w:val="003B4AE4"/>
    <w:rsid w:val="00911DD6"/>
    <w:rsid w:val="00932AFC"/>
    <w:rsid w:val="00961805"/>
    <w:rsid w:val="00BC798D"/>
    <w:rsid w:val="00C01C20"/>
    <w:rsid w:val="00F353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01C20"/>
  </w:style>
  <w:style w:type="paragraph" w:styleId="Heading1">
    <w:name w:val="heading 1"/>
    <w:basedOn w:val="Normal1"/>
    <w:next w:val="Normal1"/>
    <w:rsid w:val="00C01C20"/>
    <w:pPr>
      <w:keepNext/>
      <w:keepLines/>
      <w:spacing w:before="480" w:after="120"/>
      <w:outlineLvl w:val="0"/>
    </w:pPr>
    <w:rPr>
      <w:b/>
      <w:sz w:val="48"/>
      <w:szCs w:val="48"/>
    </w:rPr>
  </w:style>
  <w:style w:type="paragraph" w:styleId="Heading2">
    <w:name w:val="heading 2"/>
    <w:basedOn w:val="Normal1"/>
    <w:next w:val="Normal1"/>
    <w:rsid w:val="00C01C20"/>
    <w:pPr>
      <w:keepNext/>
      <w:keepLines/>
      <w:spacing w:before="360" w:after="80"/>
      <w:outlineLvl w:val="1"/>
    </w:pPr>
    <w:rPr>
      <w:b/>
      <w:sz w:val="36"/>
      <w:szCs w:val="36"/>
    </w:rPr>
  </w:style>
  <w:style w:type="paragraph" w:styleId="Heading3">
    <w:name w:val="heading 3"/>
    <w:basedOn w:val="Normal1"/>
    <w:next w:val="Normal1"/>
    <w:rsid w:val="00C01C20"/>
    <w:pPr>
      <w:keepNext/>
      <w:keepLines/>
      <w:spacing w:before="280" w:after="80"/>
      <w:outlineLvl w:val="2"/>
    </w:pPr>
    <w:rPr>
      <w:b/>
      <w:sz w:val="28"/>
      <w:szCs w:val="28"/>
    </w:rPr>
  </w:style>
  <w:style w:type="paragraph" w:styleId="Heading4">
    <w:name w:val="heading 4"/>
    <w:basedOn w:val="Normal1"/>
    <w:next w:val="Normal1"/>
    <w:rsid w:val="00C01C20"/>
    <w:pPr>
      <w:keepNext/>
      <w:keepLines/>
      <w:spacing w:before="240" w:after="40"/>
      <w:outlineLvl w:val="3"/>
    </w:pPr>
    <w:rPr>
      <w:b/>
    </w:rPr>
  </w:style>
  <w:style w:type="paragraph" w:styleId="Heading5">
    <w:name w:val="heading 5"/>
    <w:basedOn w:val="Normal1"/>
    <w:next w:val="Normal1"/>
    <w:rsid w:val="00C01C20"/>
    <w:pPr>
      <w:keepNext/>
      <w:keepLines/>
      <w:spacing w:before="220" w:after="40"/>
      <w:outlineLvl w:val="4"/>
    </w:pPr>
    <w:rPr>
      <w:b/>
      <w:sz w:val="22"/>
      <w:szCs w:val="22"/>
    </w:rPr>
  </w:style>
  <w:style w:type="paragraph" w:styleId="Heading6">
    <w:name w:val="heading 6"/>
    <w:basedOn w:val="Normal1"/>
    <w:next w:val="Normal1"/>
    <w:rsid w:val="00C01C2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01C20"/>
  </w:style>
  <w:style w:type="paragraph" w:styleId="Title">
    <w:name w:val="Title"/>
    <w:basedOn w:val="Normal1"/>
    <w:next w:val="Normal1"/>
    <w:rsid w:val="00C01C20"/>
    <w:pPr>
      <w:keepNext/>
      <w:keepLines/>
      <w:spacing w:before="480" w:after="120"/>
    </w:pPr>
    <w:rPr>
      <w:b/>
      <w:sz w:val="72"/>
      <w:szCs w:val="72"/>
    </w:rPr>
  </w:style>
  <w:style w:type="paragraph" w:customStyle="1" w:styleId="Normal0">
    <w:name w:val="[Normal]"/>
    <w:qFormat/>
    <w:rsid w:val="00C01C2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C01C20"/>
    <w:pPr>
      <w:tabs>
        <w:tab w:val="center" w:pos="4320"/>
        <w:tab w:val="right" w:pos="8640"/>
      </w:tabs>
    </w:pPr>
  </w:style>
  <w:style w:type="paragraph" w:styleId="Footer">
    <w:name w:val="footer"/>
    <w:basedOn w:val="Normal"/>
    <w:qFormat/>
    <w:rsid w:val="00C01C20"/>
    <w:pPr>
      <w:tabs>
        <w:tab w:val="center" w:pos="4320"/>
        <w:tab w:val="right" w:pos="8640"/>
      </w:tabs>
    </w:pPr>
  </w:style>
  <w:style w:type="character" w:styleId="Hyperlink">
    <w:name w:val="Hyperlink"/>
    <w:qFormat/>
    <w:rsid w:val="00C01C20"/>
    <w:rPr>
      <w:color w:val="0000FF"/>
      <w:u w:val="single"/>
      <w:rtl w:val="0"/>
    </w:rPr>
  </w:style>
  <w:style w:type="paragraph" w:styleId="Subtitle">
    <w:name w:val="Subtitle"/>
    <w:basedOn w:val="Normal"/>
    <w:next w:val="Normal"/>
    <w:rsid w:val="00C01C20"/>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o6YfhjiIOUeNzbzj8OQDMHdSxQ==">AMUW2mW/yl5Jue9XyK0YRyaVbMtjsojdqVM2RoF/Lu8+MLu48PrziRj8r7l/899xyEKO2kOLTSg2ma2cgbSj/ijC5F3dESQAq/Kj9NUpjtJmnK2kSo0xVcYqHEdPsHvkof7O4BoYViY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758</Characters>
  <Application>Microsoft Office Word</Application>
  <DocSecurity>0</DocSecurity>
  <Lines>40</Lines>
  <Paragraphs>17</Paragraphs>
  <ScaleCrop>false</ScaleCrop>
  <Manager/>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09:18:00Z</dcterms:created>
  <dcterms:modified xsi:type="dcterms:W3CDTF">2019-10-21T19:17:00Z</dcterms:modified>
  <cp:category/>
</cp:coreProperties>
</file>